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E587A" w14:textId="77777777" w:rsidR="00E94ED0" w:rsidRDefault="009A7BCE">
      <w:r>
        <w:t xml:space="preserve">Hello </w:t>
      </w:r>
      <w:commentRangeStart w:id="0"/>
      <w:r>
        <w:t>World</w:t>
      </w:r>
      <w:commentRangeEnd w:id="0"/>
      <w:r w:rsidR="00D07C69">
        <w:rPr>
          <w:rStyle w:val="CommentReference"/>
        </w:rPr>
        <w:commentReference w:id="0"/>
      </w:r>
      <w:r>
        <w:t>!</w:t>
      </w:r>
      <w:bookmarkStart w:id="1" w:name="_GoBack"/>
      <w:bookmarkEnd w:id="1"/>
    </w:p>
    <w:p w14:paraId="5A751D61" w14:textId="69AA3395" w:rsidR="009A7BCE" w:rsidRDefault="009A7BCE">
      <w:r>
        <w:t xml:space="preserve">The </w:t>
      </w:r>
      <w:ins w:id="2" w:author="Thomas Barnekow" w:date="2019-11-24T15:15:00Z">
        <w:r w:rsidR="00D07C69">
          <w:t xml:space="preserve">very </w:t>
        </w:r>
      </w:ins>
      <w:r>
        <w:t xml:space="preserve">quick brown fox jumps over the </w:t>
      </w:r>
      <w:ins w:id="3" w:author="Thomas Barnekow" w:date="2019-11-24T15:15:00Z">
        <w:r w:rsidR="00D07C69">
          <w:t>super-</w:t>
        </w:r>
      </w:ins>
      <w:r>
        <w:t>lazy dog.</w:t>
      </w:r>
    </w:p>
    <w:sectPr w:rsidR="009A7BCE" w:rsidSect="005824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Thomas Barnekow" w:date="2019-11-24T15:14:00Z" w:initials="TB">
    <w:p w14:paraId="6A4538A9" w14:textId="44FF07CC" w:rsidR="00D07C69" w:rsidRDefault="00D07C69">
      <w:pPr>
        <w:pStyle w:val="CommentText"/>
      </w:pPr>
      <w:r>
        <w:rPr>
          <w:rStyle w:val="CommentReference"/>
        </w:rPr>
        <w:annotationRef/>
      </w:r>
      <w:r>
        <w:t>Do we really mean the world or just a region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6A4538A9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6A4538A9" w16cid:durableId="21851CD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Thomas Barnekow">
    <w15:presenceInfo w15:providerId="None" w15:userId="Thomas Barnekow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wtzAxNDA0MDExMjFU0lEKTi0uzszPAykwrAUALRD7tywAAAA="/>
  </w:docVars>
  <w:rsids>
    <w:rsidRoot w:val="009A7BCE"/>
    <w:rsid w:val="00171A7C"/>
    <w:rsid w:val="002A4C09"/>
    <w:rsid w:val="005824CD"/>
    <w:rsid w:val="009A7BCE"/>
    <w:rsid w:val="00D07C69"/>
    <w:rsid w:val="00E94ED0"/>
    <w:rsid w:val="00F14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195609"/>
  <w15:chartTrackingRefBased/>
  <w15:docId w15:val="{56621125-DF8F-482F-9A1B-A6240B196C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07C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07C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07C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07C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07C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7C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7C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4" Type="http://schemas.openxmlformats.org/officeDocument/2006/relationships/comments" Target="commen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</Words>
  <Characters>60</Characters>
  <Application>Microsoft Office Word</Application>
  <DocSecurity>0</DocSecurity>
  <Lines>1</Lines>
  <Paragraphs>1</Paragraphs>
  <ScaleCrop>false</ScaleCrop>
  <Company/>
  <LinksUpToDate>false</LinksUpToDate>
  <CharactersWithSpaces>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arnekow</dc:creator>
  <cp:keywords/>
  <dc:description/>
  <cp:lastModifiedBy>Thomas Barnekow</cp:lastModifiedBy>
  <cp:revision>2</cp:revision>
  <dcterms:created xsi:type="dcterms:W3CDTF">2019-11-24T14:13:00Z</dcterms:created>
  <dcterms:modified xsi:type="dcterms:W3CDTF">2019-11-24T14:15:00Z</dcterms:modified>
</cp:coreProperties>
</file>